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C2A2C5" w14:textId="22963994" w:rsidR="003207EA" w:rsidRDefault="003207EA">
      <w:pPr>
        <w:rPr>
          <w:b/>
          <w:bCs/>
        </w:rPr>
      </w:pPr>
      <w:r>
        <w:rPr>
          <w:b/>
          <w:bCs/>
        </w:rPr>
        <w:t>Highlights Library Content Guided Notes</w:t>
      </w:r>
    </w:p>
    <w:p w14:paraId="3D8244ED" w14:textId="6C9E6D14" w:rsidR="003207EA" w:rsidRDefault="003207EA">
      <w:pPr>
        <w:rPr>
          <w:b/>
          <w:bCs/>
        </w:rPr>
      </w:pPr>
      <w:r>
        <w:rPr>
          <w:b/>
          <w:bCs/>
        </w:rPr>
        <w:t>Use the document below as you read the Highlights Library Content presentation in the lesson Using the Instructional Features. Fill in the blanks with the correct information from the slides.</w:t>
      </w:r>
    </w:p>
    <w:p w14:paraId="0ED7CE4C" w14:textId="29EB28A0" w:rsidR="00504DCE" w:rsidRPr="003108AE" w:rsidRDefault="00522000">
      <w:pPr>
        <w:rPr>
          <w:b/>
          <w:bCs/>
        </w:rPr>
      </w:pPr>
      <w:r w:rsidRPr="003108AE">
        <w:rPr>
          <w:b/>
          <w:bCs/>
        </w:rPr>
        <w:t>Fiction and Nonfiction</w:t>
      </w:r>
    </w:p>
    <w:p w14:paraId="00ACD5BA" w14:textId="59608CCA" w:rsidR="00522000" w:rsidRDefault="00522000">
      <w:r>
        <w:t>Collections of fiction and nonfiction stories from __________________________</w:t>
      </w:r>
      <w:r w:rsidR="003108AE">
        <w:t xml:space="preserve"> </w:t>
      </w:r>
      <w:r>
        <w:t>and ______________________________</w:t>
      </w:r>
      <w:r w:rsidR="003108AE">
        <w:t xml:space="preserve"> </w:t>
      </w:r>
      <w:r>
        <w:t>magazines. These engaging stories and articles are beautifully illustrated by award-winning artists and contain content that encourages ___________________</w:t>
      </w:r>
      <w:r w:rsidR="003108AE">
        <w:t xml:space="preserve"> </w:t>
      </w:r>
      <w:r>
        <w:t>and</w:t>
      </w:r>
      <w:r w:rsidR="003108AE">
        <w:t xml:space="preserve"> </w:t>
      </w:r>
      <w:r>
        <w:t>______________________, making them perfect</w:t>
      </w:r>
      <w:r w:rsidR="003108AE">
        <w:t xml:space="preserve"> </w:t>
      </w:r>
      <w:r>
        <w:t>______________________________.</w:t>
      </w:r>
    </w:p>
    <w:p w14:paraId="2D380FBB" w14:textId="5AC04EBA" w:rsidR="00522000" w:rsidRDefault="00522000"/>
    <w:p w14:paraId="1E990E96" w14:textId="1040E771" w:rsidR="00522000" w:rsidRPr="003108AE" w:rsidRDefault="00522000">
      <w:pPr>
        <w:rPr>
          <w:b/>
          <w:bCs/>
        </w:rPr>
      </w:pPr>
      <w:r w:rsidRPr="003108AE">
        <w:rPr>
          <w:b/>
          <w:bCs/>
        </w:rPr>
        <w:t>Read with Highlights Science Collection</w:t>
      </w:r>
    </w:p>
    <w:p w14:paraId="24FB874F" w14:textId="4A5AF62B" w:rsidR="00522000" w:rsidRDefault="00522000">
      <w:r>
        <w:t>The Read with Highlights Science Collection is made up of ___________________________</w:t>
      </w:r>
      <w:r w:rsidR="003108AE">
        <w:t xml:space="preserve"> </w:t>
      </w:r>
      <w:r>
        <w:t>that focus on the most popular science topics that kids love. Developed using</w:t>
      </w:r>
      <w:r w:rsidR="003108AE">
        <w:t xml:space="preserve"> </w:t>
      </w:r>
      <w:r>
        <w:t xml:space="preserve">______________________________________, this collection ranges in subjects from ________________ to __________________ </w:t>
      </w:r>
      <w:proofErr w:type="spellStart"/>
      <w:r>
        <w:t>to</w:t>
      </w:r>
      <w:proofErr w:type="spellEnd"/>
      <w:r>
        <w:t xml:space="preserve"> __________________________________.</w:t>
      </w:r>
    </w:p>
    <w:p w14:paraId="0988588C" w14:textId="4EB9B7A5" w:rsidR="00522000" w:rsidRDefault="00522000"/>
    <w:p w14:paraId="45C7050A" w14:textId="636C88C4" w:rsidR="00522000" w:rsidRPr="003108AE" w:rsidRDefault="00522000">
      <w:pPr>
        <w:rPr>
          <w:b/>
          <w:bCs/>
        </w:rPr>
      </w:pPr>
      <w:r w:rsidRPr="003108AE">
        <w:rPr>
          <w:b/>
          <w:bCs/>
        </w:rPr>
        <w:t>Voices Leveled Library</w:t>
      </w:r>
    </w:p>
    <w:p w14:paraId="55C7B7BF" w14:textId="0E7F2779" w:rsidR="00522000" w:rsidRDefault="00522000">
      <w:r>
        <w:t>Voices Leveled Library is a _________________________________</w:t>
      </w:r>
      <w:r w:rsidR="003108AE">
        <w:t xml:space="preserve"> </w:t>
      </w:r>
      <w:r>
        <w:t>series of __________________________</w:t>
      </w:r>
      <w:r w:rsidR="003108AE">
        <w:t xml:space="preserve"> </w:t>
      </w:r>
      <w:r>
        <w:t>focused on the importance of ___________________________________. Children not only deepen their reading skills, but also learn how to manage</w:t>
      </w:r>
      <w:r w:rsidR="003108AE">
        <w:t xml:space="preserve"> </w:t>
      </w:r>
      <w:r>
        <w:t>_____________________, overcome _____________________, feel and show __________________ for others, and build __________________________</w:t>
      </w:r>
      <w:r w:rsidR="003108AE">
        <w:t xml:space="preserve"> </w:t>
      </w:r>
      <w:r>
        <w:t>with those in the world around them.</w:t>
      </w:r>
    </w:p>
    <w:p w14:paraId="4F6429BE" w14:textId="50A2353D" w:rsidR="00522000" w:rsidRDefault="00522000"/>
    <w:p w14:paraId="79E14F7B" w14:textId="5126017B" w:rsidR="00522000" w:rsidRPr="003108AE" w:rsidRDefault="00522000">
      <w:pPr>
        <w:rPr>
          <w:b/>
          <w:bCs/>
        </w:rPr>
      </w:pPr>
      <w:r w:rsidRPr="003108AE">
        <w:rPr>
          <w:b/>
          <w:bCs/>
        </w:rPr>
        <w:t>Readers+</w:t>
      </w:r>
    </w:p>
    <w:p w14:paraId="3A13ADC4" w14:textId="3636A3D1" w:rsidR="00522000" w:rsidRDefault="00522000">
      <w:r>
        <w:t xml:space="preserve">Readers+ is a collection </w:t>
      </w:r>
      <w:r w:rsidR="003207EA">
        <w:t xml:space="preserve">of </w:t>
      </w:r>
      <w:r>
        <w:t>_________________</w:t>
      </w:r>
      <w:r w:rsidR="003108AE">
        <w:t xml:space="preserve"> </w:t>
      </w:r>
      <w:r>
        <w:t>with accompanying __________________, ___________, and _________________ activities. This essential reading set represents both fiction and nonfiction across _________________________</w:t>
      </w:r>
      <w:r w:rsidR="003108AE">
        <w:t xml:space="preserve"> </w:t>
      </w:r>
      <w:r>
        <w:t>and _______________. The Readers+ titles were carefully selected for their</w:t>
      </w:r>
      <w:r w:rsidR="003108AE">
        <w:t xml:space="preserve"> </w:t>
      </w:r>
      <w:r>
        <w:t>______________________, ____________________________,</w:t>
      </w:r>
      <w:r w:rsidR="003108AE">
        <w:t xml:space="preserve"> </w:t>
      </w:r>
      <w:r>
        <w:t>and readability for __________________________.</w:t>
      </w:r>
    </w:p>
    <w:p w14:paraId="1E512B61" w14:textId="2AF9DD5D" w:rsidR="00522000" w:rsidRDefault="00522000"/>
    <w:p w14:paraId="4EAE0A4E" w14:textId="3BFCA55D" w:rsidR="00522000" w:rsidRPr="003108AE" w:rsidRDefault="00522000">
      <w:pPr>
        <w:rPr>
          <w:b/>
          <w:bCs/>
        </w:rPr>
      </w:pPr>
      <w:r w:rsidRPr="003108AE">
        <w:rPr>
          <w:b/>
          <w:bCs/>
        </w:rPr>
        <w:t>Videos</w:t>
      </w:r>
    </w:p>
    <w:p w14:paraId="6660BA3F" w14:textId="6E266077" w:rsidR="00522000" w:rsidRDefault="00522000">
      <w:r>
        <w:t xml:space="preserve">_______________________in Highlights Library have accompanying _________________________________for students to watch after reading the book. The videos allow </w:t>
      </w:r>
      <w:r>
        <w:lastRenderedPageBreak/>
        <w:t>children to _________________________________when they see them come to life, like______________________, who appears in many stories in Highlights Library.</w:t>
      </w:r>
    </w:p>
    <w:p w14:paraId="514F9729" w14:textId="7566E951" w:rsidR="00522000" w:rsidRDefault="00522000"/>
    <w:p w14:paraId="0811B813" w14:textId="6017B4E7" w:rsidR="00522000" w:rsidRPr="003108AE" w:rsidRDefault="00A128F0">
      <w:pPr>
        <w:rPr>
          <w:b/>
          <w:bCs/>
        </w:rPr>
      </w:pPr>
      <w:r w:rsidRPr="003108AE">
        <w:rPr>
          <w:b/>
          <w:bCs/>
        </w:rPr>
        <w:t>Highlights Library Book Leveling</w:t>
      </w:r>
    </w:p>
    <w:p w14:paraId="0883FCBB" w14:textId="37994395" w:rsidR="00A128F0" w:rsidRPr="003108AE" w:rsidRDefault="00A128F0">
      <w:pPr>
        <w:rPr>
          <w:i/>
          <w:iCs/>
        </w:rPr>
      </w:pPr>
      <w:r w:rsidRPr="003108AE">
        <w:rPr>
          <w:i/>
          <w:iCs/>
        </w:rPr>
        <w:t>Beginner</w:t>
      </w:r>
    </w:p>
    <w:p w14:paraId="1F8B93CD" w14:textId="6461DD66" w:rsidR="00A128F0" w:rsidRDefault="00A128F0">
      <w:r>
        <w:t>Highlights Library Level: _____</w:t>
      </w:r>
      <w:r w:rsidR="003108AE">
        <w:t xml:space="preserve"> </w:t>
      </w:r>
      <w:r>
        <w:t>| Lexile Level: ______</w:t>
      </w:r>
    </w:p>
    <w:p w14:paraId="0DC28E1D" w14:textId="1258CA72" w:rsidR="00A128F0" w:rsidRDefault="00A128F0">
      <w:r>
        <w:t>Simple ______________</w:t>
      </w:r>
      <w:r w:rsidR="003108AE">
        <w:t xml:space="preserve"> </w:t>
      </w:r>
      <w:r>
        <w:t>text or familiar _______</w:t>
      </w:r>
      <w:r w:rsidR="003108AE">
        <w:t xml:space="preserve"> </w:t>
      </w:r>
      <w:r>
        <w:t>stories with</w:t>
      </w:r>
      <w:r w:rsidR="003108AE">
        <w:t xml:space="preserve"> </w:t>
      </w:r>
      <w:r>
        <w:t>________________________________. Most texts have a dominant ________</w:t>
      </w:r>
      <w:r w:rsidR="003108AE">
        <w:t xml:space="preserve"> </w:t>
      </w:r>
      <w:r>
        <w:t>with ___________________________________</w:t>
      </w:r>
      <w:r w:rsidR="003108AE">
        <w:t xml:space="preserve"> </w:t>
      </w:r>
      <w:r>
        <w:t>per page.</w:t>
      </w:r>
    </w:p>
    <w:p w14:paraId="31ACD82C" w14:textId="4EEDD24C" w:rsidR="00ED6288" w:rsidRDefault="00ED6288"/>
    <w:p w14:paraId="54C63588" w14:textId="2F8B203F" w:rsidR="00ED6288" w:rsidRPr="003108AE" w:rsidRDefault="00ED6288">
      <w:pPr>
        <w:rPr>
          <w:i/>
          <w:iCs/>
        </w:rPr>
      </w:pPr>
      <w:r w:rsidRPr="003108AE">
        <w:rPr>
          <w:i/>
          <w:iCs/>
        </w:rPr>
        <w:t>Elementary</w:t>
      </w:r>
    </w:p>
    <w:p w14:paraId="5AC6F0B5" w14:textId="735B25B8" w:rsidR="00ED6288" w:rsidRDefault="00ED6288">
      <w:r>
        <w:t>Highlights Library Level: ________</w:t>
      </w:r>
      <w:r w:rsidR="003108AE">
        <w:t xml:space="preserve"> </w:t>
      </w:r>
      <w:r>
        <w:t>| Lexile Level: __________</w:t>
      </w:r>
    </w:p>
    <w:p w14:paraId="0760ED21" w14:textId="641A1F36" w:rsidR="00ED6288" w:rsidRDefault="00ED6288">
      <w:r>
        <w:t>_____________________</w:t>
      </w:r>
      <w:r w:rsidR="003108AE">
        <w:t xml:space="preserve"> </w:t>
      </w:r>
      <w:r>
        <w:t>texts, ________________</w:t>
      </w:r>
      <w:r w:rsidR="003108AE">
        <w:t xml:space="preserve"> </w:t>
      </w:r>
      <w:r>
        <w:t>fiction, and _____________________</w:t>
      </w:r>
      <w:r w:rsidR="003108AE">
        <w:t xml:space="preserve"> </w:t>
      </w:r>
      <w:r>
        <w:t>with more _____________________</w:t>
      </w:r>
      <w:r w:rsidR="003108AE">
        <w:t xml:space="preserve"> </w:t>
      </w:r>
      <w:r>
        <w:t>patterns and ______________________</w:t>
      </w:r>
      <w:r w:rsidR="003108AE">
        <w:t xml:space="preserve"> </w:t>
      </w:r>
      <w:r>
        <w:t>relationships in words. Most texts have _________________ image with ______________________ of print per page.</w:t>
      </w:r>
    </w:p>
    <w:p w14:paraId="0F720EC8" w14:textId="25ADBE8A" w:rsidR="00ED6288" w:rsidRDefault="00ED6288"/>
    <w:p w14:paraId="15736A3C" w14:textId="33790664" w:rsidR="00ED6288" w:rsidRPr="003108AE" w:rsidRDefault="00ED6288">
      <w:pPr>
        <w:rPr>
          <w:i/>
          <w:iCs/>
        </w:rPr>
      </w:pPr>
      <w:r w:rsidRPr="003108AE">
        <w:rPr>
          <w:i/>
          <w:iCs/>
        </w:rPr>
        <w:t>Pre-Intermediate</w:t>
      </w:r>
    </w:p>
    <w:p w14:paraId="0DCAA663" w14:textId="0AC2E76D" w:rsidR="00ED6288" w:rsidRDefault="00ED6288">
      <w:r>
        <w:t>Highlights Library Level: ______</w:t>
      </w:r>
      <w:r w:rsidR="003108AE">
        <w:t xml:space="preserve"> </w:t>
      </w:r>
      <w:r>
        <w:t>| Lexile Level: ___________</w:t>
      </w:r>
    </w:p>
    <w:p w14:paraId="44F707C4" w14:textId="7A0A79A1" w:rsidR="00ED6288" w:rsidRDefault="00ED6288">
      <w:r>
        <w:t>________________</w:t>
      </w:r>
      <w:r w:rsidR="003108AE">
        <w:t xml:space="preserve"> </w:t>
      </w:r>
      <w:r>
        <w:t>texts and ________________, with a variety of_____________________. Varied ________________________</w:t>
      </w:r>
      <w:r w:rsidR="003108AE">
        <w:t xml:space="preserve"> </w:t>
      </w:r>
      <w:r>
        <w:t>and some unfamiliar _______________ some children. Most texts have _____________________________________</w:t>
      </w:r>
      <w:r w:rsidR="003108AE">
        <w:t xml:space="preserve"> </w:t>
      </w:r>
      <w:r>
        <w:t>on a page.</w:t>
      </w:r>
    </w:p>
    <w:p w14:paraId="38A09A93" w14:textId="0456D7AB" w:rsidR="00ED6288" w:rsidRDefault="00ED6288"/>
    <w:p w14:paraId="129C5B91" w14:textId="78CA3851" w:rsidR="00ED6288" w:rsidRPr="003108AE" w:rsidRDefault="00ED6288">
      <w:pPr>
        <w:rPr>
          <w:i/>
          <w:iCs/>
        </w:rPr>
      </w:pPr>
      <w:r w:rsidRPr="003108AE">
        <w:rPr>
          <w:i/>
          <w:iCs/>
        </w:rPr>
        <w:t>Intermediate</w:t>
      </w:r>
    </w:p>
    <w:p w14:paraId="39FEAD1C" w14:textId="3FF95563" w:rsidR="00ED6288" w:rsidRDefault="00ED6288">
      <w:r>
        <w:t xml:space="preserve">Highlights Library Level: _______ | Lexile Level: ________ </w:t>
      </w:r>
    </w:p>
    <w:p w14:paraId="00DF74E4" w14:textId="0AB9732E" w:rsidR="00ED6288" w:rsidRDefault="00ED6288">
      <w:r>
        <w:t>____________________</w:t>
      </w:r>
      <w:r w:rsidR="003108AE">
        <w:t xml:space="preserve"> </w:t>
      </w:r>
      <w:r>
        <w:t>and</w:t>
      </w:r>
      <w:r w:rsidR="003108AE">
        <w:t xml:space="preserve"> </w:t>
      </w:r>
      <w:r>
        <w:t>__________________, with a variety of</w:t>
      </w:r>
      <w:r w:rsidR="003108AE">
        <w:t xml:space="preserve"> </w:t>
      </w:r>
      <w:r>
        <w:t>_____________________. New _______________________</w:t>
      </w:r>
      <w:r w:rsidR="003108AE">
        <w:t xml:space="preserve"> </w:t>
      </w:r>
      <w:r>
        <w:t>in texts with _______________________________</w:t>
      </w:r>
      <w:r w:rsidR="003108AE">
        <w:t xml:space="preserve"> </w:t>
      </w:r>
      <w:r>
        <w:t>key to understanding plot. Most texts have many lines of print on a page with several images per_______________.</w:t>
      </w:r>
    </w:p>
    <w:p w14:paraId="4336DE00" w14:textId="2AEF792C" w:rsidR="00ED6288" w:rsidRDefault="00ED6288"/>
    <w:p w14:paraId="4008584A" w14:textId="1C6A0623" w:rsidR="00ED6288" w:rsidRPr="003108AE" w:rsidRDefault="00ED6288">
      <w:pPr>
        <w:rPr>
          <w:i/>
          <w:iCs/>
        </w:rPr>
      </w:pPr>
      <w:r w:rsidRPr="003108AE">
        <w:rPr>
          <w:i/>
          <w:iCs/>
        </w:rPr>
        <w:t>Pre-Advanced</w:t>
      </w:r>
    </w:p>
    <w:p w14:paraId="7324BF2C" w14:textId="72350382" w:rsidR="00ED6288" w:rsidRDefault="00ED6288">
      <w:r>
        <w:t>Highlights Library Level: _________</w:t>
      </w:r>
      <w:r w:rsidR="003108AE">
        <w:t xml:space="preserve"> </w:t>
      </w:r>
      <w:r>
        <w:t>| Lexile Level: ___________</w:t>
      </w:r>
    </w:p>
    <w:p w14:paraId="2A7A1FF8" w14:textId="75B3045C" w:rsidR="00ED6288" w:rsidRDefault="00ED6288">
      <w:r>
        <w:lastRenderedPageBreak/>
        <w:t>More</w:t>
      </w:r>
      <w:r w:rsidR="003108AE">
        <w:t xml:space="preserve"> </w:t>
      </w:r>
      <w:r>
        <w:t>________________ within informational</w:t>
      </w:r>
      <w:r w:rsidR="003108AE">
        <w:t xml:space="preserve"> </w:t>
      </w:r>
      <w:r>
        <w:t>_________________ and realistic</w:t>
      </w:r>
      <w:r w:rsidR="003108AE">
        <w:t xml:space="preserve"> </w:t>
      </w:r>
      <w:r>
        <w:t>_______________________. Texts focus on concerns of</w:t>
      </w:r>
      <w:r w:rsidR="003108AE">
        <w:t xml:space="preserve"> </w:t>
      </w:r>
      <w:r>
        <w:t>______________________. Most texts with _________________________</w:t>
      </w:r>
      <w:r w:rsidR="003108AE">
        <w:t xml:space="preserve"> </w:t>
      </w:r>
      <w:r>
        <w:t>in the book.</w:t>
      </w:r>
    </w:p>
    <w:p w14:paraId="0BC3B72A" w14:textId="77777777" w:rsidR="003207EA" w:rsidRDefault="003207EA">
      <w:pPr>
        <w:rPr>
          <w:i/>
          <w:iCs/>
        </w:rPr>
      </w:pPr>
    </w:p>
    <w:p w14:paraId="4231D7C0" w14:textId="69375BA5" w:rsidR="00ED6288" w:rsidRPr="003108AE" w:rsidRDefault="00ED6288">
      <w:pPr>
        <w:rPr>
          <w:i/>
          <w:iCs/>
        </w:rPr>
      </w:pPr>
      <w:r w:rsidRPr="003108AE">
        <w:rPr>
          <w:i/>
          <w:iCs/>
        </w:rPr>
        <w:t>Advanced</w:t>
      </w:r>
    </w:p>
    <w:p w14:paraId="1173518F" w14:textId="52920E82" w:rsidR="00ED6288" w:rsidRDefault="00ED6288">
      <w:r>
        <w:t xml:space="preserve">Highlights Library Level: __________ | Lexile Level: _____________ </w:t>
      </w:r>
    </w:p>
    <w:p w14:paraId="0BCD65BF" w14:textId="5BE3DED5" w:rsidR="00ED6288" w:rsidRDefault="00ED6288">
      <w:r>
        <w:t>More variety within informational nonfiction and realistic fiction. Many texts present ____________________________</w:t>
      </w:r>
      <w:r w:rsidR="003108AE">
        <w:t xml:space="preserve"> </w:t>
      </w:r>
      <w:r>
        <w:t>and require some</w:t>
      </w:r>
      <w:r w:rsidR="003108AE">
        <w:t xml:space="preserve"> </w:t>
      </w:r>
      <w:r>
        <w:t>_______________________. Texts contain longer _____________________</w:t>
      </w:r>
      <w:r w:rsidR="003108AE">
        <w:t xml:space="preserve"> </w:t>
      </w:r>
      <w:r>
        <w:t>with ____________________________</w:t>
      </w:r>
      <w:r w:rsidR="003108AE">
        <w:t xml:space="preserve"> </w:t>
      </w:r>
      <w:r>
        <w:t>in the book.</w:t>
      </w:r>
    </w:p>
    <w:sectPr w:rsidR="00ED6288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C757E8" w14:textId="77777777" w:rsidR="009215D8" w:rsidRDefault="009215D8" w:rsidP="00636F00">
      <w:pPr>
        <w:spacing w:after="0" w:line="240" w:lineRule="auto"/>
      </w:pPr>
      <w:r>
        <w:separator/>
      </w:r>
    </w:p>
  </w:endnote>
  <w:endnote w:type="continuationSeparator" w:id="0">
    <w:p w14:paraId="58BF85F1" w14:textId="77777777" w:rsidR="009215D8" w:rsidRDefault="009215D8" w:rsidP="00636F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C3D619" w14:textId="77777777" w:rsidR="003207EA" w:rsidRDefault="003207EA">
    <w:pPr>
      <w:pStyle w:val="Footer"/>
    </w:pPr>
    <w:r>
      <w:t>November</w:t>
    </w:r>
    <w:r>
      <w:t xml:space="preserve"> 2020</w:t>
    </w:r>
    <w:r>
      <w:tab/>
    </w:r>
    <w:r>
      <w:tab/>
    </w:r>
    <w:r>
      <w:rPr>
        <w:noProof/>
      </w:rPr>
      <w:drawing>
        <wp:inline distT="0" distB="0" distL="0" distR="0" wp14:anchorId="3F2F9331" wp14:editId="1F2E89F5">
          <wp:extent cx="1512415" cy="379403"/>
          <wp:effectExtent l="0" t="0" r="0" b="190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fohiologo_m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6466" cy="3879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CD835A" w14:textId="76D75D10" w:rsidR="003207EA" w:rsidRDefault="003207EA">
    <w:pPr>
      <w:pStyle w:val="Footer"/>
    </w:pPr>
    <w:hyperlink r:id="rId2" w:history="1">
      <w:r w:rsidRPr="00F56967">
        <w:rPr>
          <w:rStyle w:val="Hyperlink"/>
        </w:rPr>
        <w:t>www.infohio.org</w:t>
      </w:r>
    </w:hyperlink>
    <w:r>
      <w:tab/>
    </w:r>
    <w:r>
      <w:tab/>
    </w:r>
    <w:proofErr w:type="spellStart"/>
    <w:r>
      <w:t>INFOhio</w:t>
    </w:r>
    <w:proofErr w:type="spellEnd"/>
    <w:r>
      <w:t xml:space="preserve"> is Optimized by the Management Council </w:t>
    </w:r>
    <w:r>
      <w:t xml:space="preserve"> </w:t>
    </w:r>
    <w:r>
      <w:t>Need help? Go to support.infohio.org</w:t>
    </w:r>
    <w:r>
      <w:t xml:space="preserve"> </w:t>
    </w:r>
    <w:r>
      <w:ptab w:relativeTo="margin" w:alignment="center" w:leader="none"/>
    </w:r>
    <w:r>
      <w:ptab w:relativeTo="margin" w:alignment="right" w:leader="none"/>
    </w:r>
    <w:r>
      <w:t xml:space="preserve"> </w:t>
    </w: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8A36F4" w14:textId="77777777" w:rsidR="009215D8" w:rsidRDefault="009215D8" w:rsidP="00636F00">
      <w:pPr>
        <w:spacing w:after="0" w:line="240" w:lineRule="auto"/>
      </w:pPr>
      <w:r>
        <w:separator/>
      </w:r>
    </w:p>
  </w:footnote>
  <w:footnote w:type="continuationSeparator" w:id="0">
    <w:p w14:paraId="06F7D675" w14:textId="77777777" w:rsidR="009215D8" w:rsidRDefault="009215D8" w:rsidP="00636F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7U0Mze3sACxlXSUglOLizPz80AKDGsB2B3hJywAAAA="/>
  </w:docVars>
  <w:rsids>
    <w:rsidRoot w:val="00522000"/>
    <w:rsid w:val="000527CA"/>
    <w:rsid w:val="000B04F9"/>
    <w:rsid w:val="00166DBD"/>
    <w:rsid w:val="001E5998"/>
    <w:rsid w:val="00297443"/>
    <w:rsid w:val="002D0FE2"/>
    <w:rsid w:val="002D3B4A"/>
    <w:rsid w:val="003108AE"/>
    <w:rsid w:val="003207EA"/>
    <w:rsid w:val="00504DCE"/>
    <w:rsid w:val="00522000"/>
    <w:rsid w:val="00633EBE"/>
    <w:rsid w:val="00636F00"/>
    <w:rsid w:val="00792A75"/>
    <w:rsid w:val="008E2140"/>
    <w:rsid w:val="009215D8"/>
    <w:rsid w:val="00A128F0"/>
    <w:rsid w:val="00A46224"/>
    <w:rsid w:val="00A6779C"/>
    <w:rsid w:val="00AA0CF6"/>
    <w:rsid w:val="00B85A53"/>
    <w:rsid w:val="00C60721"/>
    <w:rsid w:val="00CE2911"/>
    <w:rsid w:val="00CE6B0D"/>
    <w:rsid w:val="00E400D8"/>
    <w:rsid w:val="00ED6288"/>
    <w:rsid w:val="00F572CE"/>
    <w:rsid w:val="00FD07A0"/>
    <w:rsid w:val="24B3A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2C6C2"/>
  <w15:chartTrackingRefBased/>
  <w15:docId w15:val="{7AC6F9BD-A6BA-4A30-BD88-F585AF6B0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rsid w:val="002D3B4A"/>
    <w:pPr>
      <w:keepNext/>
      <w:keepLines/>
      <w:pBdr>
        <w:bottom w:val="single" w:sz="4" w:space="1" w:color="6C9487"/>
      </w:pBdr>
      <w:spacing w:before="240" w:after="0" w:line="240" w:lineRule="auto"/>
      <w:outlineLvl w:val="4"/>
    </w:pPr>
    <w:rPr>
      <w:rFonts w:ascii="Rockwell" w:eastAsiaTheme="majorEastAsia" w:hAnsi="Rockwell" w:cstheme="majorBidi"/>
      <w:b/>
      <w:color w:val="6C9487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2D3B4A"/>
    <w:rPr>
      <w:rFonts w:ascii="Rockwell" w:eastAsiaTheme="majorEastAsia" w:hAnsi="Rockwell" w:cstheme="majorBidi"/>
      <w:b/>
      <w:color w:val="6C9487"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3108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08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08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08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08A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8A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8AE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36F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00"/>
  </w:style>
  <w:style w:type="paragraph" w:styleId="Footer">
    <w:name w:val="footer"/>
    <w:basedOn w:val="Normal"/>
    <w:link w:val="FooterChar"/>
    <w:uiPriority w:val="99"/>
    <w:unhideWhenUsed/>
    <w:rsid w:val="00636F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00"/>
  </w:style>
  <w:style w:type="character" w:styleId="Hyperlink">
    <w:name w:val="Hyperlink"/>
    <w:basedOn w:val="DefaultParagraphFont"/>
    <w:uiPriority w:val="99"/>
    <w:unhideWhenUsed/>
    <w:rsid w:val="00320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07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nfohio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CC34CF55B354ABBA705C54FF58D98" ma:contentTypeVersion="14" ma:contentTypeDescription="Create a new document." ma:contentTypeScope="" ma:versionID="b3c5305b110717e3551f30f4331884c4">
  <xsd:schema xmlns:xsd="http://www.w3.org/2001/XMLSchema" xmlns:xs="http://www.w3.org/2001/XMLSchema" xmlns:p="http://schemas.microsoft.com/office/2006/metadata/properties" xmlns:ns2="de361f12-4eeb-43e3-ad0a-376f01e36ecd" xmlns:ns3="47c9622b-a55e-40ac-aee6-008b990e2399" targetNamespace="http://schemas.microsoft.com/office/2006/metadata/properties" ma:root="true" ma:fieldsID="2e809a3f5a5f7ebf8bdf34abea06fd70" ns2:_="" ns3:_="">
    <xsd:import namespace="de361f12-4eeb-43e3-ad0a-376f01e36ecd"/>
    <xsd:import namespace="47c9622b-a55e-40ac-aee6-008b990e23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361f12-4eeb-43e3-ad0a-376f01e36e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c9622b-a55e-40ac-aee6-008b990e23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B3AD72-0ED9-4933-8B2D-EAF0E54364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B29AA3D-72EA-4243-9DD6-0C31022A12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361f12-4eeb-43e3-ad0a-376f01e36ecd"/>
    <ds:schemaRef ds:uri="47c9622b-a55e-40ac-aee6-008b990e23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D65B02-8D22-44DB-B210-C3DF1D3A127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01</Words>
  <Characters>3428</Characters>
  <Application>Microsoft Office Word</Application>
  <DocSecurity>0</DocSecurity>
  <Lines>28</Lines>
  <Paragraphs>8</Paragraphs>
  <ScaleCrop>false</ScaleCrop>
  <Company/>
  <LinksUpToDate>false</LinksUpToDate>
  <CharactersWithSpaces>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Rozmus</dc:creator>
  <cp:keywords/>
  <dc:description/>
  <cp:lastModifiedBy>Emily Rozmus</cp:lastModifiedBy>
  <cp:revision>3</cp:revision>
  <dcterms:created xsi:type="dcterms:W3CDTF">2020-11-09T16:16:00Z</dcterms:created>
  <dcterms:modified xsi:type="dcterms:W3CDTF">2020-11-09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CC34CF55B354ABBA705C54FF58D98</vt:lpwstr>
  </property>
</Properties>
</file>